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1452"/>
        <w:tblW w:w="0" w:type="auto"/>
        <w:tblLook w:val="04A0" w:firstRow="1" w:lastRow="0" w:firstColumn="1" w:lastColumn="0" w:noHBand="0" w:noVBand="1"/>
      </w:tblPr>
      <w:tblGrid>
        <w:gridCol w:w="754"/>
        <w:gridCol w:w="759"/>
        <w:gridCol w:w="753"/>
        <w:gridCol w:w="754"/>
        <w:gridCol w:w="766"/>
        <w:gridCol w:w="764"/>
        <w:gridCol w:w="755"/>
        <w:gridCol w:w="754"/>
        <w:gridCol w:w="755"/>
        <w:gridCol w:w="742"/>
        <w:gridCol w:w="730"/>
        <w:gridCol w:w="730"/>
      </w:tblGrid>
      <w:tr w:rsidR="00835BDD" w:rsidTr="00644E4E">
        <w:tc>
          <w:tcPr>
            <w:tcW w:w="754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9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3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66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64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55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30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30" w:type="dxa"/>
          </w:tcPr>
          <w:p w:rsidR="00835BDD" w:rsidRPr="005569F4" w:rsidRDefault="00835BDD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66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6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66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6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6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30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02694C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  <w:tc>
          <w:tcPr>
            <w:tcW w:w="76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  <w:tc>
          <w:tcPr>
            <w:tcW w:w="76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  <w:tc>
          <w:tcPr>
            <w:tcW w:w="76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42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  <w:tc>
          <w:tcPr>
            <w:tcW w:w="76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42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</w:tr>
      <w:tr w:rsidR="0002694C" w:rsidTr="00644E4E"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A</w:t>
            </w:r>
          </w:p>
        </w:tc>
        <w:tc>
          <w:tcPr>
            <w:tcW w:w="759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3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E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I</w:t>
            </w:r>
          </w:p>
        </w:tc>
        <w:tc>
          <w:tcPr>
            <w:tcW w:w="766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N</w:t>
            </w:r>
          </w:p>
        </w:tc>
        <w:tc>
          <w:tcPr>
            <w:tcW w:w="76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O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Q</w:t>
            </w:r>
          </w:p>
        </w:tc>
        <w:tc>
          <w:tcPr>
            <w:tcW w:w="754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55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S</w:t>
            </w:r>
          </w:p>
        </w:tc>
        <w:tc>
          <w:tcPr>
            <w:tcW w:w="742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T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U</w:t>
            </w:r>
          </w:p>
        </w:tc>
        <w:tc>
          <w:tcPr>
            <w:tcW w:w="730" w:type="dxa"/>
          </w:tcPr>
          <w:p w:rsidR="0002694C" w:rsidRPr="005569F4" w:rsidRDefault="00736460" w:rsidP="00644E4E">
            <w:pPr>
              <w:jc w:val="center"/>
              <w:rPr>
                <w:sz w:val="40"/>
                <w:szCs w:val="40"/>
              </w:rPr>
            </w:pPr>
            <w:r w:rsidRPr="005569F4">
              <w:rPr>
                <w:sz w:val="40"/>
                <w:szCs w:val="40"/>
              </w:rPr>
              <w:t>Y</w:t>
            </w:r>
          </w:p>
        </w:tc>
      </w:tr>
    </w:tbl>
    <w:p w:rsidR="002D693A" w:rsidRDefault="00644E4E" w:rsidP="00835BDD">
      <w:pPr>
        <w:jc w:val="center"/>
        <w:rPr>
          <w:b/>
          <w:sz w:val="28"/>
        </w:rPr>
      </w:pPr>
      <w:bookmarkStart w:id="0" w:name="_GoBack"/>
      <w:bookmarkEnd w:id="0"/>
      <w:r w:rsidRPr="00644E4E">
        <w:rPr>
          <w:b/>
          <w:sz w:val="28"/>
        </w:rPr>
        <w:t>Selection Sort Tracing</w:t>
      </w:r>
    </w:p>
    <w:p w:rsidR="00644E4E" w:rsidRPr="00644E4E" w:rsidRDefault="00644E4E" w:rsidP="00644E4E">
      <w:pPr>
        <w:jc w:val="both"/>
        <w:rPr>
          <w:sz w:val="28"/>
        </w:rPr>
      </w:pPr>
      <w:r>
        <w:rPr>
          <w:sz w:val="28"/>
        </w:rPr>
        <w:t>Unsorted String: E A S Y Q U E S T I O N</w:t>
      </w:r>
    </w:p>
    <w:sectPr w:rsidR="00644E4E" w:rsidRPr="00644E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rUwMzI3NTM2NTRX0lEKTi0uzszPAykwrAUAmzdNvywAAAA="/>
  </w:docVars>
  <w:rsids>
    <w:rsidRoot w:val="005A6496"/>
    <w:rsid w:val="0002694C"/>
    <w:rsid w:val="002D693A"/>
    <w:rsid w:val="005569F4"/>
    <w:rsid w:val="005A6496"/>
    <w:rsid w:val="00644E4E"/>
    <w:rsid w:val="00736460"/>
    <w:rsid w:val="00835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B5C5B"/>
  <w15:chartTrackingRefBased/>
  <w15:docId w15:val="{3C34EF90-8C2B-4A4E-A290-7D97F17BE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5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sk9600@outlook.com</dc:creator>
  <cp:keywords/>
  <dc:description/>
  <cp:lastModifiedBy>spsk9600@outlook.com</cp:lastModifiedBy>
  <cp:revision>11</cp:revision>
  <dcterms:created xsi:type="dcterms:W3CDTF">2018-10-02T06:37:00Z</dcterms:created>
  <dcterms:modified xsi:type="dcterms:W3CDTF">2018-10-02T06:52:00Z</dcterms:modified>
</cp:coreProperties>
</file>